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AB56A" w14:textId="05FE97FB" w:rsidR="004D70E6" w:rsidRPr="00A34EDD" w:rsidRDefault="004D70E6" w:rsidP="004D70E6">
      <w:pPr>
        <w:jc w:val="center"/>
        <w:rPr>
          <w:b/>
          <w:bCs/>
        </w:rPr>
      </w:pPr>
      <w:r w:rsidRPr="00A34EDD">
        <w:rPr>
          <w:b/>
          <w:bCs/>
        </w:rPr>
        <w:t>Movie booking system</w:t>
      </w:r>
    </w:p>
    <w:p w14:paraId="7B4E59AD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Login Form for user</w:t>
      </w:r>
    </w:p>
    <w:p w14:paraId="07D34E91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Register</w:t>
      </w:r>
    </w:p>
    <w:p w14:paraId="5079C8F2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Guest entry</w:t>
      </w:r>
    </w:p>
    <w:p w14:paraId="6B1ED590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List of movies (movie selection)</w:t>
      </w:r>
    </w:p>
    <w:p w14:paraId="18F3D380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Seats in the cinema room (boxes)</w:t>
      </w:r>
    </w:p>
    <w:p w14:paraId="5D05956A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Payment section</w:t>
      </w:r>
    </w:p>
    <w:p w14:paraId="3A41DB06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 xml:space="preserve">Booking confirmation </w:t>
      </w:r>
    </w:p>
    <w:p w14:paraId="0B7C5504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Tickets (Under 12s [7], adults [11], students/senior[8], Family[35])</w:t>
      </w:r>
    </w:p>
    <w:p w14:paraId="3BD63A25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Sign out</w:t>
      </w:r>
    </w:p>
    <w:p w14:paraId="2481600E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Booking History</w:t>
      </w:r>
    </w:p>
    <w:p w14:paraId="124EBEEC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post and read reviews</w:t>
      </w:r>
    </w:p>
    <w:p w14:paraId="63D3B126" w14:textId="110F2C38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What’s hot (trending)</w:t>
      </w:r>
    </w:p>
    <w:p w14:paraId="4B3FDC3D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Membership card</w:t>
      </w:r>
    </w:p>
    <w:p w14:paraId="6BF0FD67" w14:textId="77777777" w:rsidR="004D70E6" w:rsidRPr="00A34EDD" w:rsidRDefault="004D70E6" w:rsidP="004D70E6">
      <w:pPr>
        <w:pStyle w:val="ListParagraph"/>
        <w:numPr>
          <w:ilvl w:val="0"/>
          <w:numId w:val="1"/>
        </w:numPr>
      </w:pPr>
      <w:r w:rsidRPr="00A34EDD">
        <w:t>Discounts + promocodes</w:t>
      </w:r>
    </w:p>
    <w:p w14:paraId="109D117F" w14:textId="19E1BAE3" w:rsidR="004643DF" w:rsidRPr="00A34EDD" w:rsidRDefault="004D70E6" w:rsidP="004D70E6">
      <w:pPr>
        <w:pStyle w:val="ListParagraph"/>
        <w:numPr>
          <w:ilvl w:val="1"/>
          <w:numId w:val="1"/>
        </w:numPr>
      </w:pPr>
      <w:r w:rsidRPr="00A34EDD">
        <w:t>Store Seat information, card information, user info, movie details</w:t>
      </w:r>
    </w:p>
    <w:sectPr w:rsidR="004643DF" w:rsidRPr="00A34E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106AB1"/>
    <w:multiLevelType w:val="hybridMultilevel"/>
    <w:tmpl w:val="07965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6A026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TY3MLI0srAwtzBU0lEKTi0uzszPAykwqgUANFSVPywAAAA="/>
  </w:docVars>
  <w:rsids>
    <w:rsidRoot w:val="004D70E6"/>
    <w:rsid w:val="003708EB"/>
    <w:rsid w:val="004643DF"/>
    <w:rsid w:val="004D70E6"/>
    <w:rsid w:val="00A34EDD"/>
    <w:rsid w:val="00BC1869"/>
    <w:rsid w:val="00E64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017E9"/>
  <w15:chartTrackingRefBased/>
  <w15:docId w15:val="{ACF3D700-9D64-46DB-896C-5F615E69F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70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John</dc:creator>
  <cp:keywords/>
  <dc:description/>
  <cp:lastModifiedBy>Amit John</cp:lastModifiedBy>
  <cp:revision>4</cp:revision>
  <dcterms:created xsi:type="dcterms:W3CDTF">2021-01-25T10:21:00Z</dcterms:created>
  <dcterms:modified xsi:type="dcterms:W3CDTF">2021-01-29T10:15:00Z</dcterms:modified>
</cp:coreProperties>
</file>